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702E3" w14:textId="77777777" w:rsidR="00901FDA" w:rsidRDefault="000A782D">
      <w:pPr>
        <w:pStyle w:val="a4"/>
      </w:pPr>
      <w:r>
        <w:t>ОТЧЕТ ПО ЛАБОРАТОРНОЙ РАБОТЕ № 3</w:t>
      </w:r>
    </w:p>
    <w:p w14:paraId="4916BC32" w14:textId="77777777" w:rsidR="00901FDA" w:rsidRDefault="000A782D">
      <w:pPr>
        <w:pStyle w:val="a5"/>
      </w:pPr>
      <w:r>
        <w:t>Markdown</w:t>
      </w:r>
    </w:p>
    <w:p w14:paraId="083E9C37" w14:textId="77777777" w:rsidR="00901FDA" w:rsidRDefault="000A782D">
      <w:pPr>
        <w:pStyle w:val="Author"/>
      </w:pPr>
      <w:r>
        <w:t>Коняева Марина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9889599"/>
        <w:docPartObj>
          <w:docPartGallery w:val="Table of Contents"/>
          <w:docPartUnique/>
        </w:docPartObj>
      </w:sdtPr>
      <w:sdtEndPr/>
      <w:sdtContent>
        <w:p w14:paraId="64FB997C" w14:textId="77777777" w:rsidR="00901FDA" w:rsidRDefault="000A782D">
          <w:pPr>
            <w:pStyle w:val="ae"/>
          </w:pPr>
          <w:r>
            <w:t>Содержание</w:t>
          </w:r>
        </w:p>
        <w:p w14:paraId="233C0A08" w14:textId="77777777" w:rsidR="002C2704" w:rsidRDefault="000A782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64647" w:history="1">
            <w:r w:rsidR="002C2704" w:rsidRPr="00F90251">
              <w:rPr>
                <w:rStyle w:val="ad"/>
                <w:noProof/>
              </w:rPr>
              <w:t>Цель работы</w:t>
            </w:r>
            <w:r w:rsidR="002C2704">
              <w:rPr>
                <w:noProof/>
                <w:webHidden/>
              </w:rPr>
              <w:tab/>
            </w:r>
            <w:r w:rsidR="002C2704">
              <w:rPr>
                <w:noProof/>
                <w:webHidden/>
              </w:rPr>
              <w:fldChar w:fldCharType="begin"/>
            </w:r>
            <w:r w:rsidR="002C2704">
              <w:rPr>
                <w:noProof/>
                <w:webHidden/>
              </w:rPr>
              <w:instrText xml:space="preserve"> PAGEREF _Toc101964647 \h </w:instrText>
            </w:r>
            <w:r w:rsidR="002C2704">
              <w:rPr>
                <w:noProof/>
                <w:webHidden/>
              </w:rPr>
            </w:r>
            <w:r w:rsidR="002C2704">
              <w:rPr>
                <w:noProof/>
                <w:webHidden/>
              </w:rPr>
              <w:fldChar w:fldCharType="separate"/>
            </w:r>
            <w:r w:rsidR="002C2704">
              <w:rPr>
                <w:noProof/>
                <w:webHidden/>
              </w:rPr>
              <w:t>1</w:t>
            </w:r>
            <w:r w:rsidR="002C2704">
              <w:rPr>
                <w:noProof/>
                <w:webHidden/>
              </w:rPr>
              <w:fldChar w:fldCharType="end"/>
            </w:r>
          </w:hyperlink>
        </w:p>
        <w:p w14:paraId="5159A288" w14:textId="77777777" w:rsidR="002C2704" w:rsidRDefault="002C27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48" w:history="1">
            <w:r w:rsidRPr="00F9025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D1C23" w14:textId="77777777" w:rsidR="002C2704" w:rsidRDefault="002C27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49" w:history="1">
            <w:r w:rsidRPr="00F902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D57A9" w14:textId="77777777" w:rsidR="002C2704" w:rsidRDefault="002C27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50" w:history="1">
            <w:r w:rsidRPr="00F9025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8CC6E" w14:textId="77777777" w:rsidR="002C2704" w:rsidRDefault="002C27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64651" w:history="1">
            <w:r w:rsidRPr="00F9025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6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7703B" w14:textId="77777777" w:rsidR="00901FDA" w:rsidRDefault="000A782D">
          <w:r>
            <w:fldChar w:fldCharType="end"/>
          </w:r>
        </w:p>
      </w:sdtContent>
    </w:sdt>
    <w:p w14:paraId="11F939DD" w14:textId="77777777" w:rsidR="00901FDA" w:rsidRDefault="000A782D">
      <w:pPr>
        <w:pStyle w:val="1"/>
      </w:pPr>
      <w:bookmarkStart w:id="0" w:name="цель-работы"/>
      <w:bookmarkStart w:id="1" w:name="_Toc101964647"/>
      <w:r>
        <w:t>Цель работы</w:t>
      </w:r>
      <w:bookmarkEnd w:id="1"/>
    </w:p>
    <w:p w14:paraId="212D9021" w14:textId="77777777" w:rsidR="00901FDA" w:rsidRDefault="000A782D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6BFF0858" w14:textId="77777777" w:rsidR="00901FDA" w:rsidRDefault="000A782D">
      <w:pPr>
        <w:pStyle w:val="1"/>
      </w:pPr>
      <w:bookmarkStart w:id="2" w:name="теоретическое-введение"/>
      <w:bookmarkStart w:id="3" w:name="_Toc101964648"/>
      <w:bookmarkEnd w:id="0"/>
      <w:r>
        <w:t>Теоретическое введение</w:t>
      </w:r>
      <w:bookmarkEnd w:id="3"/>
    </w:p>
    <w:p w14:paraId="31F00750" w14:textId="77777777" w:rsidR="00901FDA" w:rsidRDefault="000A782D"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</w:t>
      </w:r>
      <w:r>
        <w:t>формата TXT. Вам не нужны громоздкие процессоры вроде Word или Pages,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 Хотя сп</w:t>
      </w:r>
      <w:r>
        <w:t>ециализированные Markdown-редакторы, конечно, намного удобнее.</w:t>
      </w:r>
    </w:p>
    <w:p w14:paraId="60555EE7" w14:textId="77777777" w:rsidR="00901FDA" w:rsidRDefault="000A782D">
      <w:pPr>
        <w:pStyle w:val="1"/>
      </w:pPr>
      <w:bookmarkStart w:id="4" w:name="выполнение-лабораторной-работы"/>
      <w:bookmarkStart w:id="5" w:name="_Toc101964649"/>
      <w:bookmarkEnd w:id="2"/>
      <w:r>
        <w:t>Выполнение лабораторной работы</w:t>
      </w:r>
      <w:bookmarkEnd w:id="5"/>
    </w:p>
    <w:p w14:paraId="4626B1C3" w14:textId="77777777" w:rsidR="00901FDA" w:rsidRDefault="000A782D">
      <w:pPr>
        <w:pStyle w:val="Compact"/>
        <w:numPr>
          <w:ilvl w:val="0"/>
          <w:numId w:val="2"/>
        </w:numPr>
      </w:pPr>
      <w:r>
        <w:t>Запишем отчет по лабораторной работе 2 в markdown file</w:t>
      </w:r>
    </w:p>
    <w:p w14:paraId="557E6A9E" w14:textId="77777777" w:rsidR="00901FDA" w:rsidRDefault="000A782D">
      <w:pPr>
        <w:pStyle w:val="FirstParagraph"/>
      </w:pPr>
      <w:r>
        <w:rPr>
          <w:noProof/>
        </w:rPr>
        <w:lastRenderedPageBreak/>
        <w:drawing>
          <wp:inline distT="0" distB="0" distL="0" distR="0" wp14:anchorId="4971FD1B" wp14:editId="3507E32E">
            <wp:extent cx="5334000" cy="2790092"/>
            <wp:effectExtent l="0" t="0" r="0" b="0"/>
            <wp:docPr id="1" name="Picture" descr="отчет в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%D0%A0%D0%B8%D1%81%D1%83%D0%BD%D0%BE%D0%B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.1 отчет в markdown</w:t>
      </w:r>
    </w:p>
    <w:p w14:paraId="6DCD1500" w14:textId="77777777" w:rsidR="00901FDA" w:rsidRDefault="000A782D">
      <w:pPr>
        <w:pStyle w:val="Compact"/>
        <w:numPr>
          <w:ilvl w:val="0"/>
          <w:numId w:val="3"/>
        </w:numPr>
      </w:pPr>
      <w:r>
        <w:t>Затем сконвертируем файл в форматах pdf и docx</w:t>
      </w:r>
    </w:p>
    <w:p w14:paraId="6FAB8686" w14:textId="77777777" w:rsidR="00901FDA" w:rsidRDefault="000A782D">
      <w:pPr>
        <w:pStyle w:val="FirstParagraph"/>
      </w:pPr>
      <w:r>
        <w:rPr>
          <w:noProof/>
        </w:rPr>
        <w:drawing>
          <wp:inline distT="0" distB="0" distL="0" distR="0" wp14:anchorId="0AA3248B" wp14:editId="2FBDB141">
            <wp:extent cx="5334000" cy="3733800"/>
            <wp:effectExtent l="0" t="0" r="0" b="0"/>
            <wp:docPr id="2" name="Picture" descr="сконвертируем файл в форм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%D0%A0%D0%B8%D1%81%D1%83%D0%BD%D0%BE%D0%B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1 сконвер</w:t>
      </w:r>
      <w:r>
        <w:rPr>
          <w:i/>
        </w:rPr>
        <w:t>тируем файл в форматах</w:t>
      </w:r>
    </w:p>
    <w:p w14:paraId="2254C7AE" w14:textId="77777777" w:rsidR="00901FDA" w:rsidRDefault="000A782D">
      <w:pPr>
        <w:pStyle w:val="a0"/>
      </w:pPr>
      <w:bookmarkStart w:id="6" w:name="fig:001"/>
      <w:r>
        <w:rPr>
          <w:noProof/>
        </w:rPr>
        <w:lastRenderedPageBreak/>
        <w:drawing>
          <wp:inline distT="0" distB="0" distL="0" distR="0" wp14:anchorId="1B45CC67" wp14:editId="5FBF5153">
            <wp:extent cx="5334000" cy="4513384"/>
            <wp:effectExtent l="0" t="0" r="0" b="0"/>
            <wp:docPr id="3" name="Picture" descr="сконвертируем файл в форм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%D0%A0%D0%B8%D1%81%D1%83%D0%BD%D0%BE%D0%B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  <w:r>
        <w:rPr>
          <w:i/>
        </w:rPr>
        <w:t>Изображение 2.2 сконвертируем файл в форматах</w:t>
      </w:r>
    </w:p>
    <w:p w14:paraId="297D2193" w14:textId="77777777" w:rsidR="00901FDA" w:rsidRDefault="000A782D">
      <w:pPr>
        <w:pStyle w:val="Compact"/>
        <w:numPr>
          <w:ilvl w:val="0"/>
          <w:numId w:val="4"/>
        </w:numPr>
      </w:pPr>
      <w:r>
        <w:t>Проверим читабельное оформление отчета в разных форматах</w:t>
      </w:r>
    </w:p>
    <w:p w14:paraId="407DC331" w14:textId="77777777" w:rsidR="00901FDA" w:rsidRDefault="000A782D">
      <w:pPr>
        <w:pStyle w:val="1"/>
      </w:pPr>
      <w:bookmarkStart w:id="7" w:name="выводы"/>
      <w:bookmarkStart w:id="8" w:name="_Toc101964650"/>
      <w:bookmarkEnd w:id="4"/>
      <w:r>
        <w:t>Выводы</w:t>
      </w:r>
      <w:bookmarkEnd w:id="8"/>
    </w:p>
    <w:p w14:paraId="33B610E2" w14:textId="77777777" w:rsidR="00901FDA" w:rsidRDefault="000A782D">
      <w:pPr>
        <w:pStyle w:val="FirstParagraph"/>
      </w:pPr>
      <w:r>
        <w:t>В ходе данной лабораторной работы научились оформлять отчеты с помощью легковесного языка разметки Markdown.</w:t>
      </w:r>
    </w:p>
    <w:p w14:paraId="6AB27F06" w14:textId="77777777" w:rsidR="00901FDA" w:rsidRDefault="000A782D">
      <w:pPr>
        <w:pStyle w:val="1"/>
      </w:pPr>
      <w:bookmarkStart w:id="9" w:name="контрольные-вопросы"/>
      <w:bookmarkStart w:id="10" w:name="_Toc101964651"/>
      <w:bookmarkEnd w:id="7"/>
      <w:r>
        <w:t xml:space="preserve">Контрольные </w:t>
      </w:r>
      <w:r>
        <w:t>вопросы</w:t>
      </w:r>
      <w:bookmarkEnd w:id="10"/>
    </w:p>
    <w:p w14:paraId="5CBFE99C" w14:textId="77777777" w:rsidR="00901FDA" w:rsidRDefault="000A782D">
      <w:pPr>
        <w:pStyle w:val="FirstParagraph"/>
      </w:pPr>
      <w:r>
        <w:t>Контрольные вопросы отстутсвуют в лабораторной работе 3</w:t>
      </w:r>
      <w:bookmarkEnd w:id="9"/>
    </w:p>
    <w:sectPr w:rsidR="00901F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7A291" w14:textId="77777777" w:rsidR="000A782D" w:rsidRDefault="000A782D">
      <w:pPr>
        <w:spacing w:after="0"/>
      </w:pPr>
      <w:r>
        <w:separator/>
      </w:r>
    </w:p>
  </w:endnote>
  <w:endnote w:type="continuationSeparator" w:id="0">
    <w:p w14:paraId="5AF270A9" w14:textId="77777777" w:rsidR="000A782D" w:rsidRDefault="000A7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D8C63" w14:textId="77777777" w:rsidR="000A782D" w:rsidRDefault="000A782D">
      <w:r>
        <w:separator/>
      </w:r>
    </w:p>
  </w:footnote>
  <w:footnote w:type="continuationSeparator" w:id="0">
    <w:p w14:paraId="5FB9B218" w14:textId="77777777" w:rsidR="000A782D" w:rsidRDefault="000A7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922E0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B60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BB4EB6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8466F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82D"/>
    <w:rsid w:val="002C2704"/>
    <w:rsid w:val="004E29B3"/>
    <w:rsid w:val="00590D07"/>
    <w:rsid w:val="00784D58"/>
    <w:rsid w:val="008D6863"/>
    <w:rsid w:val="00901F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5A763"/>
  <w15:docId w15:val="{7123C840-C055-40D8-9831-A77C42B62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270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оняева Марина Александровна</dc:creator>
  <cp:keywords/>
  <cp:lastModifiedBy>Коняева Марина Александровна</cp:lastModifiedBy>
  <cp:revision>3</cp:revision>
  <dcterms:created xsi:type="dcterms:W3CDTF">2022-04-27T12:10:00Z</dcterms:created>
  <dcterms:modified xsi:type="dcterms:W3CDTF">2022-04-27T12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Markdown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